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interest in the Biologist position at [Company/Organization Name] in Algeria, Algiers. As a dedicated and passionate biologist with a strong academic background and hands-on experience in biological research, I am eager to contribute my expertise to the vibrant scientific community of Algeria Algiers. This opportunity aligns perfectly with my career goals and my commitment to advancing biological sciences in regions where they are most needed.</w:t>
      </w:r>
    </w:p>
    <w:p>
      <w:pPr>
        <w:pStyle w:val="BodyText"/>
      </w:pPr>
      <w:r>
        <w:t xml:space="preserve">With a [Your Degree, e.g., Master’s or PhD] in Biology from [Your University], I have cultivated a deep understanding of ecological systems, molecular biology, and conservation practices. My academic journey has been complemented by practical experience through internships, research projects, and collaborations with institutions focused on biodiversity preservation and environmental sustainability. These experiences have not only refined my technical skills but also instilled in me a profound respect for the interconnectedness of life and the critical role biologists play in safeguarding it.</w:t>
      </w:r>
    </w:p>
    <w:p>
      <w:pPr>
        <w:pStyle w:val="BodyText"/>
      </w:pPr>
      <w:r>
        <w:t xml:space="preserve">As a Biologist, I am particularly drawn to the unique challenges and opportunities present in Algeria Algiers. The region’s diverse ecosystems, ranging from arid deserts to coastal wetlands, offer a rich tapestry for biological study and innovation. I am especially interested in contributing to research initiatives that address local environmental concerns, such as desertification mitigation, water resource management, and the conservation of endemic species. My goal is to leverage my knowledge to support sustainable development while fostering scientific collaboration within the community.</w:t>
      </w:r>
    </w:p>
    <w:p>
      <w:pPr>
        <w:pStyle w:val="BodyText"/>
      </w:pPr>
      <w:r>
        <w:t xml:space="preserve">Throughout my career, I have developed a robust set of skills that make me an ideal candidate for this role. These include:</w:t>
      </w:r>
    </w:p>
    <w:p>
      <w:pPr>
        <w:numPr>
          <w:ilvl w:val="0"/>
          <w:numId w:val="1001"/>
        </w:numPr>
        <w:pStyle w:val="Compact"/>
      </w:pPr>
      <w:r>
        <w:rPr>
          <w:bCs/>
          <w:b/>
        </w:rPr>
        <w:t xml:space="preserve">Research and Analysis:</w:t>
      </w:r>
      <w:r>
        <w:t xml:space="preserve"> </w:t>
      </w:r>
      <w:r>
        <w:t xml:space="preserve">Proficient in designing and executing experiments, analyzing data using statistical tools, and interpreting results to inform biological conclusions.</w:t>
      </w:r>
    </w:p>
    <w:p>
      <w:pPr>
        <w:numPr>
          <w:ilvl w:val="0"/>
          <w:numId w:val="1001"/>
        </w:numPr>
        <w:pStyle w:val="Compact"/>
      </w:pPr>
      <w:r>
        <w:rPr>
          <w:bCs/>
          <w:b/>
        </w:rPr>
        <w:t xml:space="preserve">Fieldwork Expertise:</w:t>
      </w:r>
      <w:r>
        <w:t xml:space="preserve"> </w:t>
      </w:r>
      <w:r>
        <w:t xml:space="preserve">Experienced in conducting ecological surveys, collecting samples from diverse environments, and documenting findings with precision.</w:t>
      </w:r>
    </w:p>
    <w:p>
      <w:pPr>
        <w:numPr>
          <w:ilvl w:val="0"/>
          <w:numId w:val="1001"/>
        </w:numPr>
        <w:pStyle w:val="Compact"/>
      </w:pPr>
      <w:r>
        <w:rPr>
          <w:bCs/>
          <w:b/>
        </w:rPr>
        <w:t xml:space="preserve">Laboratory Techniques:</w:t>
      </w:r>
      <w:r>
        <w:t xml:space="preserve"> </w:t>
      </w:r>
      <w:r>
        <w:t xml:space="preserve">Skilled in molecular biology methods such as PCR, DNA sequencing, and cell culture, as well as microbiological assays.</w:t>
      </w:r>
    </w:p>
    <w:p>
      <w:pPr>
        <w:numPr>
          <w:ilvl w:val="0"/>
          <w:numId w:val="1001"/>
        </w:numPr>
        <w:pStyle w:val="Compact"/>
      </w:pPr>
      <w:r>
        <w:rPr>
          <w:bCs/>
          <w:b/>
        </w:rPr>
        <w:t xml:space="preserve">Scientific Communication:</w:t>
      </w:r>
      <w:r>
        <w:t xml:space="preserve"> </w:t>
      </w:r>
      <w:r>
        <w:t xml:space="preserve">Adept at presenting research through publications, conferences, and collaborative projects to bridge the gap between science and policy.</w:t>
      </w:r>
    </w:p>
    <w:p>
      <w:pPr>
        <w:pStyle w:val="FirstParagraph"/>
      </w:pPr>
      <w:r>
        <w:t xml:space="preserve">What sets me apart is my ability to integrate interdisciplinary approaches into my work. For instance, during my recent project on [specific project or research topic], I combined ecological modeling with community engagement strategies to promote biodiversity conservation in [specific region or context]. This experience underscored the importance of tailoring scientific solutions to local needs, a principle I am eager to apply in Algeria Algiers.</w:t>
      </w:r>
    </w:p>
    <w:p>
      <w:pPr>
        <w:pStyle w:val="BodyText"/>
      </w:pPr>
      <w:r>
        <w:t xml:space="preserve">Algeria Algiers, with its strategic location and growing emphasis on environmental sustainability, represents a dynamic environment for biological research. I am particularly inspired by the country’s efforts to balance economic development with ecological preservation. By joining [Company/Organization Name], I aim to contribute to initiatives that align with these goals while supporting the professional growth of local scientists. My fluency in [language, e.g., Arabic and French] further enables me to engage effectively with stakeholders and collaborate across cultural and linguistic boundaries.</w:t>
      </w:r>
    </w:p>
    <w:p>
      <w:pPr>
        <w:pStyle w:val="BodyText"/>
      </w:pPr>
      <w:r>
        <w:t xml:space="preserve">One of my key motivations for pursuing this opportunity is the chance to address pressing biological challenges in Algeria Algiers. For example, the region faces unique threats from climate change, such as shifting precipitation patterns that impact agricultural productivity and water availability. My research on [related topic] has equipped me with insights that could inform adaptive strategies for local communities. I am confident that my background in [specific area] will allow me to contribute meaningfully to such efforts.</w:t>
      </w:r>
    </w:p>
    <w:p>
      <w:pPr>
        <w:pStyle w:val="BodyText"/>
      </w:pPr>
      <w:r>
        <w:t xml:space="preserve">In addition to my technical skills, I bring a collaborative spirit and a commitment to mentorship. I have volunteered as a science educator in [previous role or organization], where I developed outreach programs for students and communities. This experience taught me the value of fostering curiosity and empowering future scientists, values that resonate deeply with the mission of [Company/Organization Name].</w:t>
      </w:r>
    </w:p>
    <w:p>
      <w:pPr>
        <w:pStyle w:val="BodyText"/>
      </w:pPr>
      <w:r>
        <w:t xml:space="preserve">As a Biologist, I am driven by the belief that science should serve society. Algeria Algiers offers a unique platform to apply this philosophy through impactful research and innovation. I am particularly enthusiastic about the potential to work on projects that intersect biology with public health, agriculture, or environmental policy—areas where my expertise can yield tangible benefits for the region.</w:t>
      </w:r>
    </w:p>
    <w:p>
      <w:pPr>
        <w:pStyle w:val="BodyText"/>
      </w:pPr>
      <w:r>
        <w:t xml:space="preserve">I would be honored to bring my skills, passion, and vision to [Company/Organization Name] as a Biologist in Algeria Algiers. I am confident that my dedication to scientific excellence and my ability to work in diverse teams will make me a valuable asset to your organization. Thank you for considering my application. I look forward to the opportunity to discuss how I can contribute to your mission and grow alongside your team.</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iologist Position in Algeria Algiers</dc:title>
  <dc:creator/>
  <cp:keywords/>
  <dcterms:created xsi:type="dcterms:W3CDTF">2026-07-21T03:15:40Z</dcterms:created>
  <dcterms:modified xsi:type="dcterms:W3CDTF">2026-07-21T03:15:40Z</dcterms:modified>
</cp:coreProperties>
</file>

<file path=docProps/custom.xml><?xml version="1.0" encoding="utf-8"?>
<Properties xmlns="http://schemas.openxmlformats.org/officeDocument/2006/custom-properties" xmlns:vt="http://schemas.openxmlformats.org/officeDocument/2006/docPropsVTypes"/>
</file>